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AA7A" w14:textId="5C974440" w:rsidR="00B33148" w:rsidRPr="00521583" w:rsidRDefault="00B64328" w:rsidP="00521583">
      <w:pPr>
        <w:pStyle w:val="Heading1"/>
        <w:spacing w:before="0"/>
        <w:jc w:val="center"/>
      </w:pPr>
      <w:r>
        <w:t>Lecture</w:t>
      </w:r>
      <w:r w:rsidR="00DF385F" w:rsidRPr="00521583">
        <w:t xml:space="preserve"> </w:t>
      </w:r>
      <w:r>
        <w:t>7</w:t>
      </w:r>
      <w:r w:rsidR="00DF385F" w:rsidRPr="00521583">
        <w:t xml:space="preserve"> Answers</w:t>
      </w:r>
    </w:p>
    <w:p w14:paraId="12CAA1E6" w14:textId="77777777" w:rsidR="00521583" w:rsidRDefault="00521583" w:rsidP="00521583">
      <w:pPr>
        <w:pStyle w:val="Heading2"/>
        <w:spacing w:before="0" w:line="240" w:lineRule="auto"/>
      </w:pPr>
    </w:p>
    <w:p w14:paraId="6E2AB0C8" w14:textId="02B19CF2" w:rsidR="00521583" w:rsidRDefault="00521583" w:rsidP="00521583">
      <w:pPr>
        <w:pStyle w:val="Heading2"/>
        <w:spacing w:before="0" w:line="240" w:lineRule="auto"/>
      </w:pPr>
      <w:r w:rsidRPr="007238D5">
        <w:t xml:space="preserve">Question </w:t>
      </w:r>
      <w:r>
        <w:t xml:space="preserve">One </w:t>
      </w:r>
    </w:p>
    <w:p w14:paraId="72DE9FB7" w14:textId="77777777" w:rsidR="00521583" w:rsidRPr="00521583" w:rsidRDefault="00521583" w:rsidP="00521583">
      <w:pPr>
        <w:spacing w:after="0" w:line="240" w:lineRule="auto"/>
      </w:pPr>
    </w:p>
    <w:p w14:paraId="1497DD40" w14:textId="77777777" w:rsidR="00D73623" w:rsidRDefault="00D73623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or many goods and services where there are </w:t>
      </w:r>
      <w:proofErr w:type="gramStart"/>
      <w:r>
        <w:rPr>
          <w:sz w:val="24"/>
          <w:szCs w:val="24"/>
        </w:rPr>
        <w:t>a large number of</w:t>
      </w:r>
      <w:proofErr w:type="gramEnd"/>
      <w:r>
        <w:rPr>
          <w:sz w:val="24"/>
          <w:szCs w:val="24"/>
        </w:rPr>
        <w:t xml:space="preserve"> buyers and sellers</w:t>
      </w:r>
      <w:r w:rsidR="00F20F80">
        <w:rPr>
          <w:sz w:val="24"/>
          <w:szCs w:val="24"/>
        </w:rPr>
        <w:t>:</w:t>
      </w:r>
    </w:p>
    <w:p w14:paraId="210F90CE" w14:textId="77777777" w:rsidR="00D73623" w:rsidRDefault="00F20F80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s the price decreases, </w:t>
      </w:r>
      <w:r w:rsidR="00D73623">
        <w:rPr>
          <w:sz w:val="24"/>
          <w:szCs w:val="24"/>
        </w:rPr>
        <w:t>then customer demand</w:t>
      </w:r>
      <w:r w:rsidR="00DF385F">
        <w:rPr>
          <w:sz w:val="24"/>
          <w:szCs w:val="24"/>
        </w:rPr>
        <w:t xml:space="preserve"> will increase as some consumers buy more and new consumers can afford the product. </w:t>
      </w:r>
    </w:p>
    <w:p w14:paraId="6D32FD49" w14:textId="77777777" w:rsidR="00D73623" w:rsidRDefault="00D73623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s </w:t>
      </w:r>
      <w:r w:rsidR="00F20F80">
        <w:rPr>
          <w:sz w:val="24"/>
          <w:szCs w:val="24"/>
        </w:rPr>
        <w:t xml:space="preserve">the </w:t>
      </w:r>
      <w:r>
        <w:rPr>
          <w:sz w:val="24"/>
          <w:szCs w:val="24"/>
        </w:rPr>
        <w:t>price decreases</w:t>
      </w:r>
      <w:r w:rsidR="00F20F80">
        <w:rPr>
          <w:sz w:val="24"/>
          <w:szCs w:val="24"/>
        </w:rPr>
        <w:t>,</w:t>
      </w:r>
      <w:r>
        <w:rPr>
          <w:sz w:val="24"/>
          <w:szCs w:val="24"/>
        </w:rPr>
        <w:t xml:space="preserve"> the amount supplied to the market</w:t>
      </w:r>
      <w:r w:rsidR="00DF385F">
        <w:rPr>
          <w:sz w:val="24"/>
          <w:szCs w:val="24"/>
        </w:rPr>
        <w:t xml:space="preserve"> will decrease as current suppliers produce less and some suppliers are forced out of the market. </w:t>
      </w:r>
    </w:p>
    <w:p w14:paraId="582BBA2D" w14:textId="77777777" w:rsidR="00D73623" w:rsidRDefault="00D73623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 a supplier</w:t>
      </w:r>
      <w:r w:rsidR="00F20F80">
        <w:rPr>
          <w:sz w:val="24"/>
          <w:szCs w:val="24"/>
        </w:rPr>
        <w:t xml:space="preserve">, if price is set too high, </w:t>
      </w:r>
      <w:r>
        <w:rPr>
          <w:sz w:val="24"/>
          <w:szCs w:val="24"/>
        </w:rPr>
        <w:t>the product will be</w:t>
      </w:r>
      <w:r w:rsidR="00DF385F">
        <w:rPr>
          <w:sz w:val="24"/>
          <w:szCs w:val="24"/>
        </w:rPr>
        <w:t xml:space="preserve"> unsold as supply will outstrip demand.</w:t>
      </w:r>
    </w:p>
    <w:p w14:paraId="2092367A" w14:textId="77777777" w:rsidR="00D73623" w:rsidRDefault="00D73623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 a supplier</w:t>
      </w:r>
      <w:r w:rsidR="00F20F80">
        <w:rPr>
          <w:sz w:val="24"/>
          <w:szCs w:val="24"/>
        </w:rPr>
        <w:t>,</w:t>
      </w:r>
      <w:r>
        <w:rPr>
          <w:sz w:val="24"/>
          <w:szCs w:val="24"/>
        </w:rPr>
        <w:t xml:space="preserve"> if price is set too low</w:t>
      </w:r>
      <w:r w:rsidR="00F20F80">
        <w:rPr>
          <w:sz w:val="24"/>
          <w:szCs w:val="24"/>
        </w:rPr>
        <w:t>,</w:t>
      </w:r>
      <w:r>
        <w:rPr>
          <w:sz w:val="24"/>
          <w:szCs w:val="24"/>
        </w:rPr>
        <w:t xml:space="preserve"> there will be </w:t>
      </w:r>
      <w:r w:rsidR="00DF385F">
        <w:rPr>
          <w:sz w:val="24"/>
          <w:szCs w:val="24"/>
        </w:rPr>
        <w:t>excess</w:t>
      </w:r>
      <w:r w:rsidR="0004245A">
        <w:rPr>
          <w:sz w:val="24"/>
          <w:szCs w:val="24"/>
        </w:rPr>
        <w:t xml:space="preserve"> demand and price will </w:t>
      </w:r>
      <w:r w:rsidR="00DF385F">
        <w:rPr>
          <w:sz w:val="24"/>
          <w:szCs w:val="24"/>
        </w:rPr>
        <w:t>rise until demand equals supply.</w:t>
      </w:r>
      <w:r w:rsidR="00F20F80">
        <w:rPr>
          <w:sz w:val="24"/>
          <w:szCs w:val="24"/>
        </w:rPr>
        <w:t xml:space="preserve"> </w:t>
      </w:r>
    </w:p>
    <w:p w14:paraId="70BC27B9" w14:textId="77777777" w:rsidR="00521583" w:rsidRDefault="00521583" w:rsidP="00521583">
      <w:pPr>
        <w:pStyle w:val="Heading2"/>
        <w:spacing w:before="0" w:line="240" w:lineRule="auto"/>
      </w:pPr>
    </w:p>
    <w:p w14:paraId="70DDB899" w14:textId="2F19180B" w:rsidR="00521583" w:rsidRDefault="00521583" w:rsidP="00521583">
      <w:pPr>
        <w:pStyle w:val="Heading2"/>
        <w:spacing w:before="0" w:line="240" w:lineRule="auto"/>
      </w:pPr>
      <w:r w:rsidRPr="007238D5">
        <w:t xml:space="preserve">Question </w:t>
      </w:r>
      <w:r>
        <w:t xml:space="preserve">Two </w:t>
      </w:r>
    </w:p>
    <w:p w14:paraId="39C0A8D0" w14:textId="77777777" w:rsidR="00521583" w:rsidRDefault="00521583" w:rsidP="00521583">
      <w:pPr>
        <w:spacing w:after="0" w:line="240" w:lineRule="auto"/>
        <w:rPr>
          <w:sz w:val="24"/>
          <w:szCs w:val="24"/>
        </w:rPr>
      </w:pPr>
    </w:p>
    <w:p w14:paraId="60A8F2A1" w14:textId="39BA439D" w:rsidR="00FE5792" w:rsidRDefault="00DF385F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though a product may be very similar to others</w:t>
      </w:r>
      <w:r w:rsidR="00F20F80">
        <w:rPr>
          <w:sz w:val="24"/>
          <w:szCs w:val="24"/>
        </w:rPr>
        <w:t>,</w:t>
      </w:r>
      <w:r>
        <w:rPr>
          <w:sz w:val="24"/>
          <w:szCs w:val="24"/>
        </w:rPr>
        <w:t xml:space="preserve"> suppliers may seek to charge a premium for the product by distinguishing it by reputation/brand, quality, advertising, fashion. By seeking to set the product out as a luxury good</w:t>
      </w:r>
      <w:r w:rsidR="00F20F80">
        <w:rPr>
          <w:sz w:val="24"/>
          <w:szCs w:val="24"/>
        </w:rPr>
        <w:t>,</w:t>
      </w:r>
      <w:r>
        <w:rPr>
          <w:sz w:val="24"/>
          <w:szCs w:val="24"/>
        </w:rPr>
        <w:t xml:space="preserve"> the company can use prestige pricing. If a brand loses its status the price will slump.</w:t>
      </w:r>
    </w:p>
    <w:p w14:paraId="6093BB4D" w14:textId="77777777" w:rsidR="00521583" w:rsidRDefault="00521583" w:rsidP="00521583">
      <w:pPr>
        <w:pStyle w:val="Heading2"/>
        <w:spacing w:before="0" w:line="240" w:lineRule="auto"/>
        <w:jc w:val="both"/>
        <w:rPr>
          <w:lang w:eastAsia="en-US"/>
        </w:rPr>
      </w:pPr>
    </w:p>
    <w:p w14:paraId="3AFAB2EB" w14:textId="77777777" w:rsidR="00521583" w:rsidRDefault="00521583" w:rsidP="00521583">
      <w:pPr>
        <w:pStyle w:val="Heading2"/>
        <w:spacing w:before="0" w:line="240" w:lineRule="auto"/>
      </w:pPr>
      <w:r w:rsidRPr="007238D5">
        <w:t xml:space="preserve">Question </w:t>
      </w:r>
      <w:r>
        <w:t>Three</w:t>
      </w:r>
    </w:p>
    <w:p w14:paraId="7EF162C3" w14:textId="77777777" w:rsidR="00521583" w:rsidRPr="00521583" w:rsidRDefault="00521583" w:rsidP="00521583">
      <w:pPr>
        <w:spacing w:after="0" w:line="240" w:lineRule="auto"/>
        <w:rPr>
          <w:lang w:eastAsia="en-US"/>
        </w:rPr>
      </w:pPr>
    </w:p>
    <w:p w14:paraId="23AC0867" w14:textId="77777777" w:rsidR="00FE5792" w:rsidRDefault="00F20F80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yana</w:t>
      </w:r>
      <w:r w:rsidR="0004245A">
        <w:rPr>
          <w:sz w:val="24"/>
          <w:szCs w:val="24"/>
        </w:rPr>
        <w:t xml:space="preserve">ir will have to compete against </w:t>
      </w:r>
      <w:r w:rsidR="006B57EC">
        <w:rPr>
          <w:sz w:val="24"/>
          <w:szCs w:val="24"/>
        </w:rPr>
        <w:t>other airlines, ferry companies and</w:t>
      </w:r>
      <w:r w:rsidR="0004245A">
        <w:rPr>
          <w:sz w:val="24"/>
          <w:szCs w:val="24"/>
        </w:rPr>
        <w:t xml:space="preserve"> rail comp</w:t>
      </w:r>
      <w:r>
        <w:rPr>
          <w:sz w:val="24"/>
          <w:szCs w:val="24"/>
        </w:rPr>
        <w:t>anies</w:t>
      </w:r>
      <w:r w:rsidR="0004245A">
        <w:rPr>
          <w:sz w:val="24"/>
          <w:szCs w:val="24"/>
        </w:rPr>
        <w:t>.</w:t>
      </w:r>
    </w:p>
    <w:p w14:paraId="19CB201A" w14:textId="77777777" w:rsidR="0004245A" w:rsidRDefault="0004245A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mpetition is strong and so the price charged must be competitive.</w:t>
      </w:r>
    </w:p>
    <w:p w14:paraId="209B4044" w14:textId="77777777" w:rsidR="0004245A" w:rsidRDefault="0004245A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any of the costs of the airline are fixed (they cannot be reduced/changed in the sh</w:t>
      </w:r>
      <w:r w:rsidR="00F20F80">
        <w:rPr>
          <w:sz w:val="24"/>
          <w:szCs w:val="24"/>
        </w:rPr>
        <w:t>ort term) and therefore Ryanair</w:t>
      </w:r>
      <w:r>
        <w:rPr>
          <w:sz w:val="24"/>
          <w:szCs w:val="24"/>
        </w:rPr>
        <w:t xml:space="preserve"> must make sure it maximises its revenue.</w:t>
      </w:r>
    </w:p>
    <w:p w14:paraId="7EFD3ABB" w14:textId="77777777" w:rsidR="0004245A" w:rsidRDefault="0004245A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here p</w:t>
      </w:r>
      <w:r w:rsidR="003905F6">
        <w:rPr>
          <w:sz w:val="24"/>
          <w:szCs w:val="24"/>
        </w:rPr>
        <w:t>ossible</w:t>
      </w:r>
      <w:r w:rsidR="00F20F80">
        <w:rPr>
          <w:sz w:val="24"/>
          <w:szCs w:val="24"/>
        </w:rPr>
        <w:t>,</w:t>
      </w:r>
      <w:r w:rsidR="003905F6">
        <w:rPr>
          <w:sz w:val="24"/>
          <w:szCs w:val="24"/>
        </w:rPr>
        <w:t xml:space="preserve"> costs are minimised with the</w:t>
      </w:r>
      <w:r>
        <w:rPr>
          <w:sz w:val="24"/>
          <w:szCs w:val="24"/>
        </w:rPr>
        <w:t xml:space="preserve"> removal of free catering, use of secondary airports and online booking. </w:t>
      </w:r>
    </w:p>
    <w:p w14:paraId="53C30374" w14:textId="77777777" w:rsidR="0004245A" w:rsidRDefault="0004245A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venue is maximised through dynamic pricing. Fares get higher the closure </w:t>
      </w:r>
      <w:r w:rsidR="00F20F80">
        <w:rPr>
          <w:sz w:val="24"/>
          <w:szCs w:val="24"/>
        </w:rPr>
        <w:t>to departure dates. Where Ryana</w:t>
      </w:r>
      <w:r>
        <w:rPr>
          <w:sz w:val="24"/>
          <w:szCs w:val="24"/>
        </w:rPr>
        <w:t>ir is dominant at an airport</w:t>
      </w:r>
      <w:r w:rsidR="00F20F80">
        <w:rPr>
          <w:sz w:val="24"/>
          <w:szCs w:val="24"/>
        </w:rPr>
        <w:t>,</w:t>
      </w:r>
      <w:r>
        <w:rPr>
          <w:sz w:val="24"/>
          <w:szCs w:val="24"/>
        </w:rPr>
        <w:t xml:space="preserve"> more early discounts are offered.</w:t>
      </w:r>
    </w:p>
    <w:p w14:paraId="7B686C27" w14:textId="77777777" w:rsidR="0004245A" w:rsidRDefault="0004245A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en faced </w:t>
      </w:r>
      <w:r w:rsidR="00F20F80">
        <w:rPr>
          <w:sz w:val="24"/>
          <w:szCs w:val="24"/>
        </w:rPr>
        <w:t>with high competition, Ryana</w:t>
      </w:r>
      <w:r w:rsidR="00E96C7C">
        <w:rPr>
          <w:sz w:val="24"/>
          <w:szCs w:val="24"/>
        </w:rPr>
        <w:t>ir does not necessary lower prices but offers more discount schemes.</w:t>
      </w:r>
    </w:p>
    <w:p w14:paraId="700A0D66" w14:textId="77777777" w:rsidR="00E96C7C" w:rsidRDefault="00E96C7C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re are fewer discounts on fully booked routes, long haul or high frequency flights.</w:t>
      </w:r>
    </w:p>
    <w:p w14:paraId="4AB40D49" w14:textId="77777777" w:rsidR="00521583" w:rsidRDefault="00521583" w:rsidP="00521583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2A3B5D07" w14:textId="77777777" w:rsidR="00521583" w:rsidRDefault="00521583" w:rsidP="00521583">
      <w:pPr>
        <w:pStyle w:val="Heading2"/>
        <w:spacing w:before="0" w:line="240" w:lineRule="auto"/>
      </w:pPr>
      <w:r w:rsidRPr="007238D5">
        <w:t xml:space="preserve">Question </w:t>
      </w:r>
      <w:r>
        <w:t>Four</w:t>
      </w:r>
    </w:p>
    <w:p w14:paraId="439DE77D" w14:textId="77777777" w:rsidR="00521583" w:rsidRPr="007517C5" w:rsidRDefault="00521583" w:rsidP="00521583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5691F63C" w14:textId="77777777" w:rsidR="00C746F8" w:rsidRDefault="00E96C7C" w:rsidP="0052158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upermarkets may advertise one or two products at below market price. These will be loss leaders which encourage customers choose that supermarket and buy a lot more products increasing overall profitability.</w:t>
      </w:r>
    </w:p>
    <w:p w14:paraId="38A04599" w14:textId="77777777" w:rsidR="00E96C7C" w:rsidRDefault="00E96C7C" w:rsidP="00521583">
      <w:pPr>
        <w:spacing w:after="0" w:line="240" w:lineRule="auto"/>
        <w:rPr>
          <w:u w:val="single"/>
        </w:rPr>
      </w:pPr>
      <w:r>
        <w:rPr>
          <w:sz w:val="24"/>
          <w:szCs w:val="24"/>
        </w:rPr>
        <w:t xml:space="preserve">OPEC with oil prices may reduce the </w:t>
      </w:r>
      <w:r w:rsidR="00F20F80">
        <w:rPr>
          <w:sz w:val="24"/>
          <w:szCs w:val="24"/>
        </w:rPr>
        <w:t>oil price</w:t>
      </w:r>
      <w:r>
        <w:rPr>
          <w:sz w:val="24"/>
          <w:szCs w:val="24"/>
        </w:rPr>
        <w:t xml:space="preserve"> to force competition with higher costs out of the market.</w:t>
      </w:r>
    </w:p>
    <w:sectPr w:rsidR="00E96C7C" w:rsidSect="005B74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D0FBA"/>
    <w:multiLevelType w:val="hybridMultilevel"/>
    <w:tmpl w:val="312E10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26510"/>
    <w:multiLevelType w:val="hybridMultilevel"/>
    <w:tmpl w:val="A6E4E44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A6E69EE"/>
    <w:multiLevelType w:val="hybridMultilevel"/>
    <w:tmpl w:val="148A5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659986">
    <w:abstractNumId w:val="1"/>
  </w:num>
  <w:num w:numId="2" w16cid:durableId="272976778">
    <w:abstractNumId w:val="2"/>
  </w:num>
  <w:num w:numId="3" w16cid:durableId="1085809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zYztzQ2NzQ3MzdT0lEKTi0uzszPAykwqgUAzO9PlCwAAAA="/>
  </w:docVars>
  <w:rsids>
    <w:rsidRoot w:val="00603FFF"/>
    <w:rsid w:val="0004245A"/>
    <w:rsid w:val="000827C6"/>
    <w:rsid w:val="0019717C"/>
    <w:rsid w:val="00276721"/>
    <w:rsid w:val="002E13A5"/>
    <w:rsid w:val="002E6D8D"/>
    <w:rsid w:val="00301F2E"/>
    <w:rsid w:val="003905F6"/>
    <w:rsid w:val="00390C9C"/>
    <w:rsid w:val="00401FFB"/>
    <w:rsid w:val="00443C9F"/>
    <w:rsid w:val="0051011D"/>
    <w:rsid w:val="00521583"/>
    <w:rsid w:val="00554F1D"/>
    <w:rsid w:val="005B74AF"/>
    <w:rsid w:val="00603FFF"/>
    <w:rsid w:val="006169D8"/>
    <w:rsid w:val="00653B7E"/>
    <w:rsid w:val="006B57EC"/>
    <w:rsid w:val="007517C5"/>
    <w:rsid w:val="007613AF"/>
    <w:rsid w:val="0085557B"/>
    <w:rsid w:val="008F78DE"/>
    <w:rsid w:val="00A034CD"/>
    <w:rsid w:val="00A04F04"/>
    <w:rsid w:val="00A150A9"/>
    <w:rsid w:val="00B33148"/>
    <w:rsid w:val="00B64328"/>
    <w:rsid w:val="00C746F8"/>
    <w:rsid w:val="00CB4B8A"/>
    <w:rsid w:val="00CF24F2"/>
    <w:rsid w:val="00D73623"/>
    <w:rsid w:val="00DF385F"/>
    <w:rsid w:val="00E2731A"/>
    <w:rsid w:val="00E712D7"/>
    <w:rsid w:val="00E96C7C"/>
    <w:rsid w:val="00F20F80"/>
    <w:rsid w:val="00FD4985"/>
    <w:rsid w:val="00FE5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B1B92"/>
  <w15:docId w15:val="{6A0A59E9-17B7-4080-ADBB-D748BEF84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1583"/>
    <w:pPr>
      <w:keepNext/>
      <w:keepLines/>
      <w:spacing w:before="480" w:after="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5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3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653B7E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653B7E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Paragraph">
    <w:name w:val="List Paragraph"/>
    <w:basedOn w:val="Normal"/>
    <w:uiPriority w:val="34"/>
    <w:qFormat/>
    <w:rsid w:val="00FD4985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603FFF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2158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2158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Thompson</dc:creator>
  <cp:lastModifiedBy>Maria-Teresa Speziale</cp:lastModifiedBy>
  <cp:revision>4</cp:revision>
  <cp:lastPrinted>2017-10-18T09:53:00Z</cp:lastPrinted>
  <dcterms:created xsi:type="dcterms:W3CDTF">2023-11-13T12:14:00Z</dcterms:created>
  <dcterms:modified xsi:type="dcterms:W3CDTF">2023-11-13T12:17:00Z</dcterms:modified>
</cp:coreProperties>
</file>